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03FD" w:rsidRDefault="00EE03FD" w:rsidP="00EE03FD">
      <w:pPr>
        <w:rPr>
          <w:rFonts w:ascii="Verdana" w:hAnsi="Verdana"/>
          <w:b/>
          <w:bCs/>
          <w:sz w:val="20"/>
          <w:szCs w:val="20"/>
        </w:rPr>
      </w:pPr>
      <w:bookmarkStart w:id="0" w:name="_GoBack"/>
      <w:bookmarkEnd w:id="0"/>
      <w:r>
        <w:rPr>
          <w:rFonts w:ascii="Verdana" w:hAnsi="Verdana"/>
          <w:b/>
          <w:bCs/>
          <w:sz w:val="20"/>
          <w:szCs w:val="20"/>
        </w:rPr>
        <w:t>Philippe Aubert de Gaspé fils</w:t>
      </w:r>
    </w:p>
    <w:p w:rsidR="00EE03FD" w:rsidRDefault="00EE03FD" w:rsidP="00EE03FD">
      <w:pPr>
        <w:rPr>
          <w:rFonts w:ascii="Verdana" w:hAnsi="Verdana"/>
          <w:b/>
          <w:bCs/>
          <w:sz w:val="20"/>
          <w:szCs w:val="20"/>
        </w:rPr>
      </w:pPr>
    </w:p>
    <w:p w:rsidR="00EE03FD" w:rsidRDefault="00EE03FD" w:rsidP="00EE03FD">
      <w:pPr>
        <w:rPr>
          <w:rFonts w:ascii="Verdana" w:hAnsi="Verdana"/>
          <w:b/>
          <w:bCs/>
          <w:sz w:val="20"/>
          <w:szCs w:val="20"/>
        </w:rPr>
      </w:pPr>
      <w:r>
        <w:rPr>
          <w:rFonts w:ascii="Verdana" w:hAnsi="Verdana"/>
          <w:b/>
          <w:bCs/>
          <w:i/>
          <w:iCs/>
          <w:sz w:val="20"/>
          <w:szCs w:val="20"/>
        </w:rPr>
        <w:t>L'influence d'un livre</w:t>
      </w:r>
      <w:r>
        <w:rPr>
          <w:rFonts w:ascii="Verdana" w:hAnsi="Verdana"/>
          <w:b/>
          <w:bCs/>
          <w:sz w:val="20"/>
          <w:szCs w:val="20"/>
        </w:rPr>
        <w:t xml:space="preserve"> (1837)</w:t>
      </w:r>
    </w:p>
    <w:p w:rsidR="00EE03FD" w:rsidRDefault="00EE03FD" w:rsidP="00EE03FD">
      <w:pPr>
        <w:rPr>
          <w:rFonts w:ascii="Verdana" w:hAnsi="Verdana"/>
          <w:sz w:val="20"/>
          <w:szCs w:val="20"/>
        </w:rPr>
      </w:pPr>
    </w:p>
    <w:p w:rsidR="00EE03FD" w:rsidRDefault="00EE03FD" w:rsidP="00EE03FD">
      <w:pPr>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r>
        <w:rPr>
          <w:rFonts w:ascii="Verdana" w:hAnsi="Verdana"/>
          <w:sz w:val="20"/>
          <w:szCs w:val="20"/>
        </w:rPr>
        <w:t>Ceux qui liront cet ouvrage,</w:t>
      </w:r>
      <w:r>
        <w:rPr>
          <w:rFonts w:ascii="Verdana" w:hAnsi="Verdana"/>
          <w:i/>
          <w:iCs/>
          <w:sz w:val="20"/>
          <w:szCs w:val="20"/>
        </w:rPr>
        <w:t xml:space="preserve"> Le Cours de littérature ancienne et moderne</w:t>
      </w:r>
      <w:r>
        <w:rPr>
          <w:rFonts w:ascii="Verdana" w:hAnsi="Verdana"/>
          <w:sz w:val="20"/>
          <w:szCs w:val="20"/>
        </w:rPr>
        <w:t xml:space="preserve"> d'une main, et qui y chercheront toutes les règles d'unité requises, par la critique du dix-huitième siècle, seront bien trompés. Le siècle des unités est passé ; la France a proclamé Shakespeare le premier tragique de l'univers et commence à voir qu'il est ridicule de faire parler un valet dans le même style qu'un prince. Les romanciers du dix-neuvième siècle ne font plus consister le mérite d'un roman en belles phrases fleuries ou en incidents multipliés ; c'est la nature humaine qu'il faut exploiter pour ce siècle positif, qui ne veut plus se contenter de bucoliques, de tête-à-tête sous l'ormeau, </w:t>
      </w:r>
      <w:r>
        <w:rPr>
          <w:rFonts w:ascii="Verdana" w:hAnsi="Verdana"/>
          <w:sz w:val="20"/>
          <w:szCs w:val="20"/>
          <w:lang w:val="fr-FR"/>
        </w:rPr>
        <w:t xml:space="preserve">ou de promenades solitaires dans les bosquets. Ces galanteries pouvaient amuser les cours oisives de Louis </w:t>
      </w:r>
      <w:r w:rsidRPr="00504C33">
        <w:rPr>
          <w:rFonts w:ascii="Verdana" w:hAnsi="Verdana"/>
          <w:sz w:val="20"/>
          <w:szCs w:val="20"/>
          <w:lang w:val="fr-FR"/>
        </w:rPr>
        <w:t xml:space="preserve">XIV </w:t>
      </w:r>
      <w:r>
        <w:rPr>
          <w:rFonts w:ascii="Verdana" w:hAnsi="Verdana"/>
          <w:sz w:val="20"/>
          <w:szCs w:val="20"/>
          <w:lang w:val="fr-FR"/>
        </w:rPr>
        <w:t xml:space="preserve">et de Louis </w:t>
      </w:r>
      <w:r w:rsidRPr="00504C33">
        <w:rPr>
          <w:rFonts w:ascii="Verdana" w:hAnsi="Verdana"/>
          <w:sz w:val="20"/>
          <w:szCs w:val="20"/>
          <w:lang w:val="fr-FR"/>
        </w:rPr>
        <w:t xml:space="preserve">XV </w:t>
      </w:r>
      <w:r>
        <w:rPr>
          <w:rFonts w:ascii="Verdana" w:hAnsi="Verdana"/>
          <w:sz w:val="20"/>
          <w:szCs w:val="20"/>
          <w:lang w:val="fr-FR"/>
        </w:rPr>
        <w:t xml:space="preserve">; maintenant c'est le cœur humain qu'il faut développer à notre âge industriel. La pensée ! voilà son livre — Il y a quelques années, j'avais jeté sur le papier le plan d'un ouvrage, où, après avoir fait passer mon héros par toutes les tribulations d'un </w:t>
      </w:r>
      <w:r>
        <w:rPr>
          <w:rFonts w:ascii="Verdana" w:hAnsi="Verdana"/>
          <w:sz w:val="20"/>
          <w:szCs w:val="20"/>
        </w:rPr>
        <w:t xml:space="preserve">amour contrarié, je terminais en le rendant heureux durant le reste de ses jours. Je croyais bien faire ; mais je me suis aperçu que je ne faisais que reproduire de vieilles idées, et des sensations qui nous sont toutes connues. J'ai détruit mon manuscrit et j'ai cru voir un champ plus utile s'ouvrir devant moi. J'offre à mon pays le premier roman de mœurs canadien, et en le présentant à mes compatriotes je réclame leur indulgence à ce titre. Les mœurs pures de nos campagnes sont une vaste mine à exploiter ; peut-être serais-je assez heureux pour faire naître, à quelques-uns de mes concitoyens, plus habiles que moi, le désir d'en enrichir ce pays. </w:t>
      </w:r>
      <w:r w:rsidRPr="00BF7253">
        <w:rPr>
          <w:rFonts w:ascii="Verdana" w:hAnsi="Verdana"/>
          <w:i/>
          <w:sz w:val="20"/>
          <w:szCs w:val="20"/>
        </w:rPr>
        <w:t>L'Influence d'un livre</w:t>
      </w:r>
      <w:r>
        <w:rPr>
          <w:rFonts w:ascii="Verdana" w:hAnsi="Verdana"/>
          <w:sz w:val="20"/>
          <w:szCs w:val="20"/>
        </w:rPr>
        <w:t xml:space="preserve"> est historique comme son titre l'annonce. J'ai décrit les événements tels qu'ils sont arrivés, m'en tenant presque toujours à la réalité, persuadé qu'elle doit toujours remporter l'avantage sur la fiction la mieux ourdie. Le Canada, pays vierge, encore dans son enfance, n'offre aucun de ces grands caractères marqués, qui ont fourni un champ si vaste au génie des romanciers de la vieille Europe. Il a donc fallu me contenter de peindre des hommes tels qu'ils se rencontrent dans la vie usuelle. Lepage et Amand font seuls des exceptions : le premier, par sa soif du sang humain ; le second, par sa folie innocente. L'opinion publique décidera si je dois m'en tenir à ce premier essai. En attendant, j'espère qu'en terminant cet ouvrage mon lecteur aura une pensée plus consolante, pour l'auteur, que celle de Voltaire : Tout ce fatras fut du chanvre en son temps.</w:t>
      </w: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rPr>
          <w:rFonts w:ascii="Verdana" w:hAnsi="Verdana"/>
          <w:b/>
          <w:bCs/>
          <w:sz w:val="20"/>
          <w:szCs w:val="20"/>
        </w:rPr>
      </w:pPr>
      <w:r>
        <w:rPr>
          <w:rFonts w:ascii="Verdana" w:hAnsi="Verdana"/>
          <w:b/>
          <w:bCs/>
          <w:sz w:val="20"/>
          <w:szCs w:val="20"/>
        </w:rPr>
        <w:lastRenderedPageBreak/>
        <w:t>Philippe Aubert de Gaspé père</w:t>
      </w:r>
    </w:p>
    <w:p w:rsidR="00EE03FD" w:rsidRDefault="00EE03FD" w:rsidP="00EE03FD">
      <w:pPr>
        <w:rPr>
          <w:rFonts w:ascii="Verdana" w:hAnsi="Verdana"/>
          <w:b/>
          <w:bCs/>
          <w:sz w:val="20"/>
          <w:szCs w:val="20"/>
        </w:rPr>
      </w:pPr>
    </w:p>
    <w:p w:rsidR="00EE03FD" w:rsidRDefault="00EE03FD" w:rsidP="00EE03FD">
      <w:pPr>
        <w:rPr>
          <w:rFonts w:ascii="Verdana" w:hAnsi="Verdana"/>
          <w:b/>
          <w:bCs/>
          <w:sz w:val="20"/>
          <w:szCs w:val="20"/>
        </w:rPr>
      </w:pPr>
    </w:p>
    <w:p w:rsidR="00EE03FD" w:rsidRDefault="00EE03FD" w:rsidP="00EE03FD">
      <w:pPr>
        <w:rPr>
          <w:rFonts w:ascii="Verdana" w:hAnsi="Verdana"/>
          <w:b/>
          <w:bCs/>
          <w:sz w:val="20"/>
          <w:szCs w:val="20"/>
        </w:rPr>
      </w:pPr>
    </w:p>
    <w:p w:rsidR="00EE03FD" w:rsidRDefault="00EE03FD" w:rsidP="00EE03FD">
      <w:pPr>
        <w:pStyle w:val="Nadpis1"/>
      </w:pPr>
      <w:r>
        <w:t xml:space="preserve">Les Anciens Canadiens </w:t>
      </w:r>
      <w:r>
        <w:rPr>
          <w:i w:val="0"/>
          <w:iCs w:val="0"/>
        </w:rPr>
        <w:t>(1863)</w:t>
      </w:r>
    </w:p>
    <w:p w:rsidR="00EE03FD" w:rsidRDefault="00EE03FD" w:rsidP="00EE03FD">
      <w:pPr>
        <w:rPr>
          <w:rFonts w:ascii="Verdana" w:hAnsi="Verdana"/>
          <w:b/>
          <w:bCs/>
          <w:sz w:val="20"/>
          <w:szCs w:val="20"/>
        </w:rPr>
      </w:pPr>
    </w:p>
    <w:p w:rsidR="00EE03FD" w:rsidRDefault="00EE03FD" w:rsidP="00EE03FD">
      <w:pPr>
        <w:rPr>
          <w:rFonts w:ascii="Verdana" w:hAnsi="Verdana"/>
          <w:b/>
          <w:bCs/>
          <w:sz w:val="20"/>
          <w:szCs w:val="20"/>
        </w:rPr>
      </w:pPr>
    </w:p>
    <w:p w:rsidR="00EE03FD" w:rsidRDefault="00EE03FD" w:rsidP="00EE03FD">
      <w:pPr>
        <w:rPr>
          <w:rFonts w:ascii="Verdana" w:hAnsi="Verdana"/>
          <w:sz w:val="20"/>
          <w:szCs w:val="20"/>
        </w:rPr>
      </w:pPr>
    </w:p>
    <w:p w:rsidR="00EE03FD" w:rsidRDefault="00EE03FD" w:rsidP="00EE03FD">
      <w:pPr>
        <w:jc w:val="both"/>
        <w:rPr>
          <w:rFonts w:ascii="Verdana" w:hAnsi="Verdana"/>
          <w:sz w:val="20"/>
          <w:szCs w:val="20"/>
        </w:rPr>
      </w:pPr>
      <w:r>
        <w:rPr>
          <w:rFonts w:ascii="Verdana" w:hAnsi="Verdana"/>
          <w:sz w:val="20"/>
          <w:szCs w:val="20"/>
        </w:rPr>
        <w:t xml:space="preserve"> - J'ai remarqué, mon frère, dit-il, tes accès de mélancolie, malgré tes efforts pour nous en cacher la cause. Tu es injuste envers nous, Arche, tu es injuste envers toi-même. Fort de ta conscience dans l'accomplissement de devoirs auxquels un soldat ne peut se soustraire, tu ne dois plus songer au passé. Tu as rendu, d'ailleurs, d'assez grands servi</w:t>
      </w:r>
      <w:r w:rsidR="00BF7253">
        <w:rPr>
          <w:rFonts w:ascii="Verdana" w:hAnsi="Verdana"/>
          <w:sz w:val="20"/>
          <w:szCs w:val="20"/>
        </w:rPr>
        <w:t>ces à toute ma famille en leur [</w:t>
      </w:r>
      <w:r>
        <w:rPr>
          <w:rFonts w:ascii="Verdana" w:hAnsi="Verdana"/>
          <w:i/>
          <w:iCs/>
          <w:sz w:val="20"/>
          <w:szCs w:val="20"/>
        </w:rPr>
        <w:t>sic</w:t>
      </w:r>
      <w:r w:rsidR="00BF7253">
        <w:rPr>
          <w:rFonts w:ascii="Verdana" w:hAnsi="Verdana"/>
          <w:sz w:val="20"/>
          <w:szCs w:val="20"/>
        </w:rPr>
        <w:t>.]</w:t>
      </w:r>
      <w:r>
        <w:rPr>
          <w:rFonts w:ascii="Verdana" w:hAnsi="Verdana"/>
          <w:sz w:val="20"/>
          <w:szCs w:val="20"/>
        </w:rPr>
        <w:t xml:space="preserve"> sauvant une vie qu'elle devait perdre dans le naufrage de l'Auguste, pour être quitte envers elle ; c'est nous, au contraire, qui te devons une dette de reconnaissance que nous ne pourrons jamais acquitter. Il est bien naturel que, prévenus d'abord par les rapports de personnes que les désastres de 1759 avaient réduites à l'indigence et qu'oubliant tes nobles qualités, des amis, même comme nous, aigris par le malheur, aient ajouté foi à ces rapports envenimés ; mais tu sais qu'une simple explication a suffi pour dissiper ces impressions, et te rendre toute notre ancienne amitié. Si mon père t'a gardé rancune pendant longtemps, c'est</w:t>
      </w:r>
    </w:p>
    <w:p w:rsidR="00EE03FD" w:rsidRDefault="00EE03FD" w:rsidP="00EE03FD">
      <w:pPr>
        <w:jc w:val="both"/>
        <w:rPr>
          <w:rFonts w:ascii="Verdana" w:hAnsi="Verdana"/>
          <w:sz w:val="20"/>
          <w:szCs w:val="20"/>
        </w:rPr>
      </w:pPr>
      <w:r>
        <w:rPr>
          <w:rFonts w:ascii="Verdana" w:hAnsi="Verdana"/>
          <w:sz w:val="20"/>
          <w:szCs w:val="20"/>
        </w:rPr>
        <w:t>qu'il est dans sa nature, une fois qu'il se croit offensé, de ne vouloir prêter l'oreille à aucune justification. Il t'a maintenant rendu toute sa tendresse ; nos pertes sont en grande partie</w:t>
      </w:r>
    </w:p>
    <w:p w:rsidR="00EE03FD" w:rsidRDefault="00EE03FD" w:rsidP="00EE03FD">
      <w:pPr>
        <w:jc w:val="both"/>
        <w:rPr>
          <w:rFonts w:ascii="Verdana" w:hAnsi="Verdana"/>
          <w:sz w:val="20"/>
          <w:szCs w:val="20"/>
        </w:rPr>
      </w:pPr>
      <w:r>
        <w:rPr>
          <w:rFonts w:ascii="Verdana" w:hAnsi="Verdana"/>
          <w:sz w:val="20"/>
          <w:szCs w:val="20"/>
        </w:rPr>
        <w:t>réparées, et nous vivons plus tranquilles sous le gouvernement britannique que sous la domination française. Nos habitants, autres Cincinnatus, comme dit mon oncle Raoul, ont échangé le mousquet pour la charrue. Ils ouvrent de nouvelles terres, et, dans peu d'années, cette seigneurie sera d'un excellent rapport. La petite succession que j'ai recueillie aidant, nous serons bien vite aussi riches qu'avant la conquête. Ainsi, mon cher Arche, chasse ces noires vapeurs qui nous affligent, et reprends ta gaieté d'autrefois.</w:t>
      </w:r>
    </w:p>
    <w:p w:rsidR="00EE03FD" w:rsidRDefault="00EE03FD" w:rsidP="00EE03FD">
      <w:pPr>
        <w:rPr>
          <w:rFonts w:ascii="Verdana" w:hAnsi="Verdana"/>
          <w:sz w:val="20"/>
          <w:szCs w:val="20"/>
        </w:rPr>
      </w:pPr>
      <w:r>
        <w:rPr>
          <w:rFonts w:ascii="Verdana" w:hAnsi="Verdana"/>
          <w:sz w:val="20"/>
          <w:szCs w:val="20"/>
        </w:rPr>
        <w:tab/>
        <w:t>De Locheill garda longtemps le silence, et répondit après un effort pénible :</w:t>
      </w:r>
    </w:p>
    <w:p w:rsidR="00EE03FD" w:rsidRDefault="00EE03FD" w:rsidP="00EE03FD">
      <w:pPr>
        <w:jc w:val="both"/>
        <w:rPr>
          <w:rFonts w:ascii="Verdana" w:hAnsi="Verdana"/>
          <w:sz w:val="20"/>
          <w:szCs w:val="20"/>
        </w:rPr>
      </w:pPr>
      <w:r>
        <w:rPr>
          <w:rFonts w:ascii="Verdana" w:hAnsi="Verdana"/>
          <w:sz w:val="20"/>
          <w:szCs w:val="20"/>
        </w:rPr>
        <w:t>- Impossible, mon frère : la blessure est plus récente que tu ne le crois, et saignera pendant tout le cours de ma vie, car tout mon avenir de bonheur est brisé. [...]</w:t>
      </w:r>
    </w:p>
    <w:p w:rsidR="00EE03FD" w:rsidRDefault="00EE03FD" w:rsidP="00EE03FD">
      <w:pPr>
        <w:jc w:val="both"/>
        <w:rPr>
          <w:rFonts w:ascii="Verdana" w:hAnsi="Verdana"/>
          <w:sz w:val="20"/>
          <w:szCs w:val="20"/>
        </w:rPr>
      </w:pPr>
      <w:r>
        <w:rPr>
          <w:rFonts w:ascii="Verdana" w:hAnsi="Verdana"/>
          <w:sz w:val="20"/>
          <w:szCs w:val="20"/>
        </w:rPr>
        <w:t>Le frère et la sœur, tout en s'aidant des pierres saillantes, des arbrisseaux qui poussaient dans les fentes du rocher, eurent bien vite monté le sentier ardu qui conduit au haut du cap ; et là, après un moment de silence, employé à contempler le magnifique panorama qui se déroulait devant leurs yeux, Jules dit à sa sœur :</w:t>
      </w:r>
    </w:p>
    <w:p w:rsidR="00EE03FD" w:rsidRDefault="00EE03FD" w:rsidP="00EE03FD">
      <w:pPr>
        <w:jc w:val="both"/>
        <w:rPr>
          <w:rFonts w:ascii="Verdana" w:hAnsi="Verdana"/>
          <w:sz w:val="20"/>
          <w:szCs w:val="20"/>
        </w:rPr>
      </w:pPr>
      <w:r>
        <w:rPr>
          <w:rFonts w:ascii="Verdana" w:hAnsi="Verdana"/>
          <w:sz w:val="20"/>
          <w:szCs w:val="20"/>
        </w:rPr>
        <w:t>—</w:t>
      </w:r>
      <w:r>
        <w:rPr>
          <w:rFonts w:ascii="Verdana" w:hAnsi="Verdana"/>
          <w:sz w:val="20"/>
          <w:szCs w:val="20"/>
        </w:rPr>
        <w:tab/>
        <w:t>Ce n'est pas sans dessein que je t'ai conduite ici : je désire t'entretenir privément sur un sujet de la plus grande importance. Tu aimes notre ami Arche ; tu l'aimes depuis longtemps ; et cependant, pour des raisons que je ne puis comprendre, par suite de sentiments trop exaltés qui faussent ton jugement, tu t'imposes des sacrifices qui ne sont pas dans la nature, et tu te prépares un avenir malheureux, victime d'un amour que tu ne pourras jamais extirper de ton cœur. Quant à moi, si j'aimais une Anglaise, et qu'elle répondît à mes sentiments, je l'épouserais sans plus de répugnance qu'une de mes compatriotes.</w:t>
      </w:r>
    </w:p>
    <w:p w:rsidR="00EE03FD" w:rsidRDefault="00EE03FD" w:rsidP="00EE03FD">
      <w:pPr>
        <w:jc w:val="both"/>
        <w:rPr>
          <w:rFonts w:ascii="Verdana" w:hAnsi="Verdana"/>
          <w:sz w:val="20"/>
          <w:szCs w:val="20"/>
        </w:rPr>
      </w:pPr>
      <w:r>
        <w:rPr>
          <w:rFonts w:ascii="Verdana" w:hAnsi="Verdana"/>
          <w:sz w:val="20"/>
          <w:szCs w:val="20"/>
        </w:rPr>
        <w:tab/>
        <w:t>Les yeux de Blanche se voilèrent de larmes ; elle prit la main de son frère, qu'elle pressa dans les siennes avec tendresse, et répondit :</w:t>
      </w:r>
    </w:p>
    <w:p w:rsidR="00EE03FD" w:rsidRDefault="00EE03FD" w:rsidP="00EE03FD">
      <w:pPr>
        <w:jc w:val="both"/>
        <w:rPr>
          <w:rFonts w:ascii="Verdana" w:hAnsi="Verdana"/>
          <w:sz w:val="20"/>
          <w:szCs w:val="20"/>
        </w:rPr>
      </w:pPr>
      <w:r>
        <w:rPr>
          <w:rFonts w:ascii="Verdana" w:hAnsi="Verdana"/>
          <w:sz w:val="20"/>
          <w:szCs w:val="20"/>
        </w:rPr>
        <w:t>-</w:t>
      </w:r>
      <w:r>
        <w:rPr>
          <w:rFonts w:ascii="Verdana" w:hAnsi="Verdana"/>
          <w:sz w:val="20"/>
          <w:szCs w:val="20"/>
        </w:rPr>
        <w:tab/>
        <w:t>Si tu épousais une Anglaise, mon cher Jules, je la recevrais dans mes bras avec toute l'affection d'une sœur chérie ; mais ce que tu peux faire, toi, sans inconvenance, serait une lâcheté de la part de ta sœur. Tu as payé noblement ta dette à la patrie. Ton cri de guerre « à moi, grenadiers ! » électrisait tes soldats dans les mêlées les plus terribles ; on a retiré deux fois ton corps sanglant de nos plaines encore humides du sang de nos ennemis, et tu as reçu trois blessures sur l'autre continent. Oui, mon frère chéri, tu as payé noblement ta dette à la patrie, et tu peux te passe</w:t>
      </w:r>
      <w:r w:rsidR="00326D84">
        <w:rPr>
          <w:rFonts w:ascii="Verdana" w:hAnsi="Verdana"/>
          <w:sz w:val="20"/>
          <w:szCs w:val="20"/>
        </w:rPr>
        <w:t xml:space="preserve">r la fantaisie d'épouser une </w:t>
      </w:r>
      <w:r>
        <w:rPr>
          <w:rFonts w:ascii="Verdana" w:hAnsi="Verdana"/>
          <w:sz w:val="20"/>
          <w:szCs w:val="20"/>
        </w:rPr>
        <w:t>fille d'Albion. Mais, moi, faible femme, qu'ai-je fait pour cette terre asservie et maintenant silencieuse ; pour cette terre qui a pourtant retenti tant de fois des cris de triomphe de mes compatriotes ?</w:t>
      </w: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center"/>
        <w:rPr>
          <w:rFonts w:ascii="Verdana" w:hAnsi="Verdana"/>
          <w:sz w:val="20"/>
          <w:szCs w:val="20"/>
        </w:rPr>
      </w:pPr>
    </w:p>
    <w:p w:rsidR="00BF7253" w:rsidRDefault="00BF7253" w:rsidP="00EE03FD">
      <w:pPr>
        <w:jc w:val="center"/>
        <w:rPr>
          <w:rFonts w:ascii="Verdana" w:hAnsi="Verdana"/>
          <w:b/>
          <w:bCs/>
          <w:sz w:val="20"/>
          <w:szCs w:val="20"/>
        </w:rPr>
      </w:pPr>
    </w:p>
    <w:p w:rsidR="00EE03FD" w:rsidRDefault="00EE03FD" w:rsidP="00EE03FD">
      <w:pPr>
        <w:jc w:val="center"/>
        <w:rPr>
          <w:rFonts w:ascii="Verdana" w:hAnsi="Verdana"/>
          <w:sz w:val="20"/>
          <w:szCs w:val="20"/>
        </w:rPr>
      </w:pPr>
      <w:r>
        <w:rPr>
          <w:rFonts w:ascii="Verdana" w:hAnsi="Verdana"/>
          <w:b/>
          <w:bCs/>
          <w:sz w:val="20"/>
          <w:szCs w:val="20"/>
        </w:rPr>
        <w:lastRenderedPageBreak/>
        <w:t xml:space="preserve">Laure Conan </w:t>
      </w:r>
      <w:r>
        <w:rPr>
          <w:rFonts w:ascii="Verdana" w:hAnsi="Verdana"/>
          <w:sz w:val="20"/>
          <w:szCs w:val="20"/>
        </w:rPr>
        <w:t>(1845-1924)</w:t>
      </w:r>
    </w:p>
    <w:p w:rsidR="00EE03FD" w:rsidRDefault="00EE03FD" w:rsidP="00EE03FD">
      <w:pPr>
        <w:jc w:val="center"/>
        <w:rPr>
          <w:rFonts w:ascii="Verdana" w:hAnsi="Verdana"/>
          <w:sz w:val="20"/>
          <w:szCs w:val="20"/>
        </w:rPr>
      </w:pPr>
    </w:p>
    <w:p w:rsidR="00EE03FD" w:rsidRDefault="00EE03FD" w:rsidP="00EE03FD">
      <w:pPr>
        <w:jc w:val="center"/>
        <w:rPr>
          <w:rFonts w:ascii="Verdana" w:hAnsi="Verdana"/>
          <w:sz w:val="20"/>
          <w:szCs w:val="20"/>
        </w:rPr>
      </w:pPr>
      <w:r>
        <w:rPr>
          <w:rFonts w:ascii="Verdana" w:hAnsi="Verdana"/>
          <w:b/>
          <w:bCs/>
          <w:i/>
          <w:iCs/>
          <w:sz w:val="20"/>
          <w:szCs w:val="20"/>
        </w:rPr>
        <w:t xml:space="preserve">Angéline de Montbrun </w:t>
      </w:r>
      <w:r>
        <w:rPr>
          <w:rFonts w:ascii="Verdana" w:hAnsi="Verdana"/>
          <w:sz w:val="20"/>
          <w:szCs w:val="20"/>
        </w:rPr>
        <w:t>(1884)</w:t>
      </w: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r>
        <w:rPr>
          <w:rFonts w:ascii="Verdana" w:hAnsi="Verdana"/>
          <w:sz w:val="20"/>
          <w:szCs w:val="20"/>
        </w:rPr>
        <w:t>La consolation, c'est accepter la volonté de Dieu, c'est  de songer à  la joie du revoir, c'est  de savoir que je l'ai aimé autant que je pouvais aimer.  Dans quelle délicieuse union nous vivions ensemble ! Rien ne me coûtait pour lui plaire ; mais je savais que les froissements involontaires sont inévitables, et pour en effacer toute trace, rarement je le quittais le soir, sans lui demander pardon. Chère et douce habitude qui me ramena vers lui, la veille de sa mort. Quand je pense à cette journée du 19 ! Quelles heureuses folles nous étions, Mina et moi ! Jamais jour si douloureux eut-il une veille si gaie ? Combien j'ai béni Dieu, ensuite, d'avoir suivi l'inspiration qui me portait vers mon père. Ce dernier entretien restera l'une des forces de ma vie.</w:t>
      </w:r>
    </w:p>
    <w:p w:rsidR="00EE03FD" w:rsidRDefault="00EE03FD" w:rsidP="00EE03FD">
      <w:pPr>
        <w:jc w:val="both"/>
        <w:rPr>
          <w:rFonts w:ascii="Verdana" w:hAnsi="Verdana"/>
          <w:sz w:val="20"/>
          <w:szCs w:val="20"/>
        </w:rPr>
      </w:pPr>
      <w:r>
        <w:rPr>
          <w:rFonts w:ascii="Verdana" w:hAnsi="Verdana"/>
          <w:sz w:val="20"/>
          <w:szCs w:val="20"/>
        </w:rPr>
        <w:t>Je le trouvai qui lisait tranquillement. Nox dormait à ses pieds devant la cheminée, où le feu allait s'éteindre. Je me souviens qu'à la porte, je m'arrêtai un instant pour jouir de l'aspect charmant de la salle. Il aimait passionnément la verdure et les fleurs et j'en mettais partout. Par la fenêtre ouverte, à travers le feuillage, j'apercevais la mer tranquille, le ciel radieux. Sans lever les yeux de son livre, mon père me demanda ce qu'il y avait. Je m'approchai, et m'agenouillant, comme je le faisais souvent devant lui, je lui dis que je ne pourrais m'endormir sans la certitude qu'aucune ombre de froideur ne s'était glissée entre nous, sans lui demander pardon, si j'avais eu le malheur de lui déplaire en quelque chose.</w:t>
      </w:r>
    </w:p>
    <w:p w:rsidR="00EE03FD" w:rsidRDefault="00EE03FD" w:rsidP="00EE03FD">
      <w:pPr>
        <w:jc w:val="both"/>
        <w:rPr>
          <w:rFonts w:ascii="Verdana" w:hAnsi="Verdana"/>
          <w:sz w:val="20"/>
          <w:szCs w:val="20"/>
        </w:rPr>
      </w:pPr>
      <w:r>
        <w:rPr>
          <w:rFonts w:ascii="Verdana" w:hAnsi="Verdana"/>
          <w:sz w:val="20"/>
          <w:szCs w:val="20"/>
        </w:rPr>
        <w:t>Je vois encore son air moitié amusé, moitié attendri. Il m'embrassa sur les cheveux, en m'appelant sa chère folle, et me fit asseoir pour causer. Il était dans ses heures d'enjouement, et alors sa parole, ondoyante et légère, avait un singulier charme. Je n'ai connu personne dont la gaieté se prît si vite.</w:t>
      </w:r>
    </w:p>
    <w:p w:rsidR="00EE03FD" w:rsidRDefault="00EE03FD" w:rsidP="00EE03FD">
      <w:pPr>
        <w:jc w:val="both"/>
        <w:rPr>
          <w:rFonts w:ascii="Verdana" w:hAnsi="Verdana"/>
          <w:sz w:val="20"/>
          <w:szCs w:val="20"/>
        </w:rPr>
      </w:pPr>
      <w:r>
        <w:rPr>
          <w:rFonts w:ascii="Verdana" w:hAnsi="Verdana"/>
          <w:sz w:val="20"/>
          <w:szCs w:val="20"/>
        </w:rPr>
        <w:t>Mais, ce soir-là, quelque chose de solennel m'oppressait. Je me sentais émue sans savoir pourquoi. Tout ce que je lui devais me revenait à l'esprit. Il me semblait que je n'avais jamais apprécié son admirable tendresse. J'éprouvais un immense besoin de le remercier, de le chérir. Minuit sonna. Jamais glas ne m'avait paru si lugubre, ne m'avait fait une si funèbre impression. Une crainte vague et terrible entra en moi. Cette chambre si jolie, si riante me fit soudain l'effet d'un tombeau.</w:t>
      </w:r>
    </w:p>
    <w:p w:rsidR="00EE03FD" w:rsidRDefault="00EE03FD" w:rsidP="00EE03FD">
      <w:pPr>
        <w:jc w:val="both"/>
        <w:rPr>
          <w:rFonts w:ascii="Verdana" w:hAnsi="Verdana"/>
          <w:sz w:val="20"/>
          <w:szCs w:val="20"/>
        </w:rPr>
      </w:pPr>
      <w:r>
        <w:rPr>
          <w:rFonts w:ascii="Verdana" w:hAnsi="Verdana"/>
          <w:sz w:val="20"/>
          <w:szCs w:val="20"/>
        </w:rPr>
        <w:t xml:space="preserve">Je me levai pour cacher mon trouble et m'approchai de la fenêtre. La mer s'était retirée au large, mais le faible bruit des flots m'arrivait par intervalles. J'essayais résolument de raffermir mon cœur, car je ne voulais pas attrister mon père. Lui commença dans l'appartement un de ces va-et-vient qui étaient dans ses habitudes. </w:t>
      </w:r>
      <w:r>
        <w:rPr>
          <w:rFonts w:ascii="Verdana" w:hAnsi="Verdana"/>
          <w:i/>
          <w:iCs/>
          <w:sz w:val="20"/>
          <w:szCs w:val="20"/>
        </w:rPr>
        <w:t xml:space="preserve">La fille du Tintoret </w:t>
      </w:r>
      <w:r>
        <w:rPr>
          <w:rFonts w:ascii="Verdana" w:hAnsi="Verdana"/>
          <w:sz w:val="20"/>
          <w:szCs w:val="20"/>
        </w:rPr>
        <w:t xml:space="preserve">se trouvait en pleine lumière. En passant, son regard tomba sur ce tableau qu'il aimait, et une ombre douloureuse couvrit son visage. Après quelques tours, il s'arrêta devant et resta sombre et rêveur, à le considérer. Je l'observais sans oser suivre sa pensée. </w:t>
      </w:r>
    </w:p>
    <w:p w:rsidR="00EE03FD" w:rsidRDefault="00EE03FD" w:rsidP="00EE03FD">
      <w:pPr>
        <w:jc w:val="both"/>
        <w:rPr>
          <w:rFonts w:ascii="Verdana" w:hAnsi="Verdana"/>
          <w:sz w:val="20"/>
          <w:szCs w:val="20"/>
        </w:rPr>
      </w:pPr>
      <w:r>
        <w:rPr>
          <w:rFonts w:ascii="Verdana" w:hAnsi="Verdana"/>
          <w:sz w:val="20"/>
          <w:szCs w:val="20"/>
        </w:rPr>
        <w:t>Nos yeux se rencontrèrent et ses larmes jaillirent. Il me t</w:t>
      </w:r>
      <w:r w:rsidR="007C4E34">
        <w:rPr>
          <w:rFonts w:ascii="Verdana" w:hAnsi="Verdana"/>
          <w:sz w:val="20"/>
          <w:szCs w:val="20"/>
        </w:rPr>
        <w:t>endit les bras et sanglota : « Ô</w:t>
      </w:r>
      <w:r>
        <w:rPr>
          <w:rFonts w:ascii="Verdana" w:hAnsi="Verdana"/>
          <w:sz w:val="20"/>
          <w:szCs w:val="20"/>
        </w:rPr>
        <w:t xml:space="preserve"> mon bien suprême ! ô ma Tintorella ! »</w:t>
      </w:r>
    </w:p>
    <w:p w:rsidR="00EE03FD" w:rsidRDefault="00EE03FD" w:rsidP="00EE03FD">
      <w:pPr>
        <w:jc w:val="both"/>
        <w:rPr>
          <w:rFonts w:ascii="Verdana" w:hAnsi="Verdana"/>
          <w:sz w:val="20"/>
          <w:szCs w:val="20"/>
        </w:rPr>
      </w:pPr>
      <w:r>
        <w:rPr>
          <w:rFonts w:ascii="Verdana" w:hAnsi="Verdana"/>
          <w:sz w:val="20"/>
          <w:szCs w:val="20"/>
        </w:rPr>
        <w:t xml:space="preserve">Je fondis en larmes. Cette soudaine et extraordinaire émotion, répondant à ma secrète angoisse, m'épouvantait, et je m'écriai : « Mon Dieu, mon Dieu ! que va-t-il donc arriver ? » </w:t>
      </w:r>
    </w:p>
    <w:p w:rsidR="00EE03FD" w:rsidRDefault="007C4E34" w:rsidP="00EE03FD">
      <w:pPr>
        <w:jc w:val="both"/>
        <w:rPr>
          <w:rFonts w:ascii="Verdana" w:hAnsi="Verdana"/>
          <w:sz w:val="20"/>
          <w:szCs w:val="20"/>
        </w:rPr>
      </w:pPr>
      <w:r>
        <w:rPr>
          <w:rFonts w:ascii="Verdana" w:hAnsi="Verdana"/>
          <w:sz w:val="20"/>
          <w:szCs w:val="20"/>
        </w:rPr>
        <w:t>Il</w:t>
      </w:r>
      <w:r w:rsidR="00EE03FD">
        <w:rPr>
          <w:rFonts w:ascii="Verdana" w:hAnsi="Verdana"/>
          <w:sz w:val="20"/>
          <w:szCs w:val="20"/>
        </w:rPr>
        <w:t xml:space="preserve"> se remit à l'instant, et essaya de me rassurer, mais je sentais les violents battements de son cœur, pendant qu'il répétait de sa voix la plus calme : « Ce n'est rien, ce n'est rien, c'est la sympathie pour le pauvre Jacques Robusti. »</w:t>
      </w:r>
    </w:p>
    <w:p w:rsidR="00EE03FD" w:rsidRDefault="00EE03FD" w:rsidP="00EE03FD">
      <w:pPr>
        <w:jc w:val="both"/>
        <w:rPr>
          <w:rFonts w:ascii="Verdana" w:hAnsi="Verdana"/>
          <w:sz w:val="20"/>
          <w:szCs w:val="20"/>
        </w:rPr>
      </w:pPr>
      <w:r>
        <w:rPr>
          <w:rFonts w:ascii="Verdana" w:hAnsi="Verdana"/>
          <w:sz w:val="20"/>
          <w:szCs w:val="20"/>
        </w:rPr>
        <w:t>Et comme je pleurais toujours et frissonnais entre ses bras, il me porta sur la causeuse au coin du feu ; puis il alla fermer la fenêtre, et mit ensuite quelques morceaux de bois sur les tisons.</w:t>
      </w:r>
    </w:p>
    <w:p w:rsidR="00EE03FD" w:rsidRDefault="00EE03FD" w:rsidP="00EE03FD">
      <w:pPr>
        <w:jc w:val="both"/>
        <w:rPr>
          <w:rFonts w:ascii="Verdana" w:hAnsi="Verdana"/>
          <w:sz w:val="20"/>
          <w:szCs w:val="20"/>
        </w:rPr>
      </w:pPr>
      <w:r>
        <w:rPr>
          <w:rFonts w:ascii="Verdana" w:hAnsi="Verdana"/>
          <w:sz w:val="20"/>
          <w:szCs w:val="20"/>
        </w:rPr>
        <w:t>La flamme s'éleva bientôt vive et brillante. Alors revenant à moi, il me demanda pourquoi j'étais si bouleversée. Je lui avouai mes terreurs.</w:t>
      </w:r>
    </w:p>
    <w:p w:rsidR="00EE03FD" w:rsidRDefault="00EE03FD" w:rsidP="00EE03FD">
      <w:pPr>
        <w:jc w:val="both"/>
        <w:rPr>
          <w:rFonts w:ascii="Verdana" w:hAnsi="Verdana"/>
          <w:sz w:val="20"/>
          <w:szCs w:val="20"/>
        </w:rPr>
      </w:pPr>
      <w:r>
        <w:rPr>
          <w:rFonts w:ascii="Verdana" w:hAnsi="Verdana"/>
          <w:sz w:val="20"/>
          <w:szCs w:val="20"/>
        </w:rPr>
        <w:t>« Bah ! dit-il légèrement, des nerfs. » Et comme j'insistais, en disant que lui aussi avait senti l'approche du malheur, il me dit :</w:t>
      </w:r>
    </w:p>
    <w:p w:rsidR="00EE03FD" w:rsidRDefault="00EE03FD" w:rsidP="00EE03FD">
      <w:pPr>
        <w:jc w:val="both"/>
        <w:rPr>
          <w:rFonts w:ascii="Verdana" w:hAnsi="Verdana"/>
          <w:sz w:val="20"/>
          <w:szCs w:val="20"/>
        </w:rPr>
      </w:pPr>
      <w:r>
        <w:rPr>
          <w:rFonts w:ascii="Verdana" w:hAnsi="Verdana"/>
          <w:sz w:val="20"/>
          <w:szCs w:val="20"/>
        </w:rPr>
        <w:t>« J'ai eu un moment d'émotion, mais, tu le sais, Mina assure que j'ai une nature d'artiste. »</w:t>
      </w:r>
    </w:p>
    <w:p w:rsidR="00EE03FD" w:rsidRDefault="00EE03FD" w:rsidP="00EE03FD">
      <w:pPr>
        <w:jc w:val="both"/>
        <w:rPr>
          <w:rFonts w:ascii="Verdana" w:hAnsi="Verdana"/>
          <w:sz w:val="20"/>
          <w:szCs w:val="20"/>
        </w:rPr>
      </w:pPr>
      <w:r>
        <w:rPr>
          <w:rFonts w:ascii="Verdana" w:hAnsi="Verdana"/>
          <w:sz w:val="20"/>
          <w:szCs w:val="20"/>
        </w:rPr>
        <w:t>Il me badinait, me raisonnait, me câlinait, et comme je restais toute troublée, il m'attira à lui et me demanda gravement : « Mon enfant, si, moi, ton père, j'avais l'entière disposition de ton avenir, serais-tu bien terrifiée ? »</w:t>
      </w:r>
    </w:p>
    <w:p w:rsidR="00EE03FD" w:rsidRDefault="00EE03FD" w:rsidP="00EE03FD">
      <w:pPr>
        <w:jc w:val="both"/>
        <w:rPr>
          <w:rFonts w:ascii="Verdana" w:hAnsi="Verdana"/>
          <w:sz w:val="20"/>
          <w:szCs w:val="20"/>
        </w:rPr>
      </w:pPr>
      <w:r>
        <w:rPr>
          <w:rFonts w:ascii="Verdana" w:hAnsi="Verdana"/>
          <w:sz w:val="20"/>
          <w:szCs w:val="20"/>
        </w:rPr>
        <w:t>Alors, partant de là, il m'entretint avec une adorable tendresse de la folie, de l'absurdité de la défiance envers Dieu.</w:t>
      </w:r>
    </w:p>
    <w:p w:rsidR="00EE03FD" w:rsidRDefault="00EE03FD" w:rsidP="00EE03FD">
      <w:pPr>
        <w:jc w:val="both"/>
        <w:rPr>
          <w:rFonts w:ascii="Verdana" w:hAnsi="Verdana"/>
          <w:sz w:val="20"/>
          <w:szCs w:val="20"/>
        </w:rPr>
      </w:pPr>
      <w:r>
        <w:rPr>
          <w:rFonts w:ascii="Verdana" w:hAnsi="Verdana"/>
          <w:sz w:val="20"/>
          <w:szCs w:val="20"/>
        </w:rPr>
        <w:t>Sa foi entrait en moi comme une vigueur. La vague, l'horrible crainte disparut. Jamais, non jamais je ne m'étais sentie si profondément aimée.</w:t>
      </w:r>
    </w:p>
    <w:p w:rsidR="00EE03FD" w:rsidRDefault="00EE03FD" w:rsidP="00EE03FD">
      <w:pPr>
        <w:jc w:val="both"/>
        <w:rPr>
          <w:rFonts w:ascii="Verdana" w:hAnsi="Verdana"/>
          <w:sz w:val="20"/>
          <w:szCs w:val="20"/>
        </w:rPr>
      </w:pPr>
      <w:r>
        <w:rPr>
          <w:rFonts w:ascii="Verdana" w:hAnsi="Verdana"/>
          <w:sz w:val="20"/>
          <w:szCs w:val="20"/>
        </w:rPr>
        <w:lastRenderedPageBreak/>
        <w:t>Pourtant, je comprenais — et avec quelle lumineuse clarté — que rien dans les tendresses humaines ne peut faire soupçonner ce qu'est l'amour de Dieu pour ses créatures.</w:t>
      </w:r>
    </w:p>
    <w:p w:rsidR="00EE03FD" w:rsidRDefault="00EE03FD" w:rsidP="00EE03FD">
      <w:pPr>
        <w:jc w:val="both"/>
        <w:rPr>
          <w:rFonts w:ascii="Verdana" w:hAnsi="Verdana"/>
          <w:sz w:val="20"/>
          <w:szCs w:val="20"/>
        </w:rPr>
      </w:pPr>
      <w:r>
        <w:rPr>
          <w:rFonts w:ascii="Verdana" w:hAnsi="Verdana"/>
          <w:sz w:val="20"/>
          <w:szCs w:val="20"/>
        </w:rPr>
        <w:t>Ô mon Dieu, votre grâce me préparait au plus terrible des sacrifices. C'est ma faute, ma très grande faute, si l'éclatante lumière qui se levait dans mon âme n'a pas été croissant jusqu'à ce jour.</w:t>
      </w:r>
    </w:p>
    <w:p w:rsidR="00EE03FD" w:rsidRDefault="00EE03FD" w:rsidP="00EE03FD">
      <w:pPr>
        <w:jc w:val="both"/>
        <w:rPr>
          <w:rFonts w:ascii="Verdana" w:hAnsi="Verdana"/>
          <w:sz w:val="20"/>
          <w:szCs w:val="20"/>
        </w:rPr>
      </w:pPr>
      <w:r>
        <w:rPr>
          <w:rFonts w:ascii="Verdana" w:hAnsi="Verdana"/>
          <w:sz w:val="20"/>
          <w:szCs w:val="20"/>
        </w:rPr>
        <w:t>Chose singulière ! le parfum de l'héliotrope me porte toujours à cette heure sacrée — la dernière de mon bonheur. Ce soir-là il en portait une fleur à sa boutonnière, et ce parfum est resté pour jamais mêlé aux souvenirs de cette soirée, la dernière qu'il ait passée sur la terre.</w:t>
      </w: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7C4E34" w:rsidRDefault="007C4E34" w:rsidP="00EE03FD">
      <w:pPr>
        <w:jc w:val="both"/>
        <w:rPr>
          <w:rFonts w:ascii="Verdana" w:hAnsi="Verdana"/>
          <w:b/>
          <w:bCs/>
        </w:rPr>
      </w:pPr>
    </w:p>
    <w:p w:rsidR="007C4E34" w:rsidRDefault="00EE03FD" w:rsidP="00EE03FD">
      <w:pPr>
        <w:jc w:val="both"/>
        <w:rPr>
          <w:rFonts w:ascii="Verdana" w:hAnsi="Verdana" w:cs="Arial"/>
        </w:rPr>
      </w:pPr>
      <w:r>
        <w:rPr>
          <w:rFonts w:ascii="Verdana" w:hAnsi="Verdana"/>
          <w:b/>
          <w:bCs/>
        </w:rPr>
        <w:lastRenderedPageBreak/>
        <w:t>François-Xavier Garneau</w:t>
      </w:r>
      <w:r>
        <w:rPr>
          <w:rFonts w:ascii="Verdana" w:hAnsi="Verdana"/>
        </w:rPr>
        <w:t xml:space="preserve"> (1809-1866</w:t>
      </w:r>
      <w:r>
        <w:rPr>
          <w:rFonts w:ascii="Verdana" w:hAnsi="Verdana" w:cs="Arial"/>
        </w:rPr>
        <w:t>)</w:t>
      </w:r>
      <w:r w:rsidR="007C4E34">
        <w:rPr>
          <w:rFonts w:ascii="Verdana" w:hAnsi="Verdana" w:cs="Arial"/>
        </w:rPr>
        <w:t xml:space="preserve"> </w:t>
      </w:r>
    </w:p>
    <w:p w:rsidR="007C4E34" w:rsidRDefault="007C4E34" w:rsidP="00EE03FD">
      <w:pPr>
        <w:jc w:val="both"/>
        <w:rPr>
          <w:rFonts w:ascii="Verdana" w:hAnsi="Verdana" w:cs="Arial"/>
        </w:rPr>
      </w:pPr>
    </w:p>
    <w:p w:rsidR="00EE03FD" w:rsidRDefault="00EE03FD" w:rsidP="00EE03FD">
      <w:pPr>
        <w:jc w:val="both"/>
        <w:rPr>
          <w:rFonts w:ascii="Verdana" w:hAnsi="Verdana"/>
        </w:rPr>
      </w:pPr>
      <w:r w:rsidRPr="007C4E34">
        <w:rPr>
          <w:rFonts w:ascii="Verdana" w:hAnsi="Verdana"/>
          <w:b/>
          <w:i/>
          <w:iCs/>
        </w:rPr>
        <w:t xml:space="preserve">Histoire du Canada </w:t>
      </w:r>
      <w:r w:rsidRPr="007C4E34">
        <w:rPr>
          <w:rFonts w:ascii="Verdana" w:hAnsi="Verdana"/>
          <w:b/>
          <w:i/>
          <w:iCs/>
          <w:lang w:val="fr-FR"/>
        </w:rPr>
        <w:t>depuis sa découverte jusqu'à nos jours</w:t>
      </w:r>
      <w:r>
        <w:rPr>
          <w:rFonts w:ascii="Verdana" w:hAnsi="Verdana"/>
          <w:i/>
          <w:iCs/>
          <w:lang w:val="fr-FR"/>
        </w:rPr>
        <w:t xml:space="preserve"> </w:t>
      </w:r>
      <w:r>
        <w:rPr>
          <w:rFonts w:ascii="Verdana" w:hAnsi="Verdana"/>
          <w:lang w:val="fr-FR"/>
        </w:rPr>
        <w:t>(</w:t>
      </w:r>
      <w:r>
        <w:rPr>
          <w:rFonts w:ascii="Verdana" w:hAnsi="Verdana"/>
        </w:rPr>
        <w:t xml:space="preserve">1845-1852)      </w:t>
      </w:r>
    </w:p>
    <w:p w:rsidR="007C4E34" w:rsidRDefault="007C4E34" w:rsidP="00EE03FD">
      <w:pPr>
        <w:jc w:val="both"/>
        <w:rPr>
          <w:rFonts w:ascii="Verdana" w:hAnsi="Verdana"/>
        </w:rPr>
      </w:pPr>
    </w:p>
    <w:p w:rsidR="00EE03FD" w:rsidRDefault="00EE03FD" w:rsidP="00EE03FD">
      <w:pPr>
        <w:jc w:val="both"/>
        <w:rPr>
          <w:rFonts w:ascii="Verdana" w:hAnsi="Verdana"/>
        </w:rPr>
      </w:pPr>
    </w:p>
    <w:p w:rsidR="00EE03FD" w:rsidRDefault="00EE03FD" w:rsidP="00EE03FD">
      <w:pPr>
        <w:jc w:val="both"/>
        <w:rPr>
          <w:rFonts w:ascii="Verdana" w:hAnsi="Verdana"/>
        </w:rPr>
      </w:pPr>
      <w:r>
        <w:rPr>
          <w:rFonts w:ascii="Verdana" w:hAnsi="Verdana"/>
        </w:rPr>
        <w:t>L</w:t>
      </w:r>
      <w:r>
        <w:rPr>
          <w:rFonts w:ascii="Verdana" w:hAnsi="Verdana"/>
          <w:lang w:val="fr-FR"/>
        </w:rPr>
        <w:t xml:space="preserve">es Canadiens ressentaient déjà les malheurs de la domination étrangère ; les sacrifices qu'ils avaient faits n'étaient rien en comparaison des souffrances et des humiliations qui se préparaient pour eux et pour leur postérité. D'abord l'Angleterre leur enleva les avantages naturels qu'offrait à leurs enfants l'étendue du pays. Elle démembra leur territoire. Le Labrador, depuis la rivière Saint-Jean jusqu'à la baie d'Hudson, l'île d'Anticosti, les îles de la Madeleine, furent annexés au gouvernement de Terre-Neuve ; les </w:t>
      </w:r>
      <w:r>
        <w:rPr>
          <w:rFonts w:ascii="Verdana" w:hAnsi="Verdana"/>
        </w:rPr>
        <w:t>îles de Saint-Jean et du Cap-Breton, à la Nouvelle-Ecosse ; les terres des Grands Lacs, aux colonies voisines. Bientôt encore, le Nouveau-Brunswick fut détaché du Canada pour prendre le nom qu'il porte aujourd'hui et une administration particulière. Du territoire on passa aux lois. Le roi, de sa seule autorité, sans le concours du Parlement, abolit les lois françaises, si précises, si claires, si sages, et y substitua les lois anglaises, amas confus d'actes du Parlement et de décisions judiciaires, enveloppées de formes compliquées et barbares, dont la justice n'a pu encore se débarrasser en Angleterre, malgré les efforts de ses plus grands jurisconsultes ; et cette abolition était faite en vue d'assurer la protection et le bénéfice des lois de la nouvelle métropole à ceux de ses enfants qui s'établiraient en Canada. C'était renouveler l'attentat commis contre les Acadiens, s'il est vrai de dire que la patrie n'est pas seulement dans l'enceinte d'une ville, dans les bornes d'une province, mais qu'elle est aussi dans les affections et les liens de famille, dans les lois, dans les mœurs et les usages nationaux. Personne en Angleterre n'éleva alors la voix contre un pareil acte de tyrannie, qui privait un pays de ses lois au profit d'une immigration future et incertaine. Les Canadiens furent dépouillés d'autres droits encore. En devenant sujets anglais, ils avaient acquis les droits constitutionnels qui appartiennent à tous les sujets de l'empire. Néanmoins le roi déclara qu'il ne serait convoqué d'assemblées représentatives en Canada que quand les circonstances le permettraient ; ce qui était les priver de droits dont la jouissance eût assuré la conservation de ceux qu'ils avaient toujours possédés…</w:t>
      </w:r>
    </w:p>
    <w:p w:rsidR="007C4E34" w:rsidRDefault="007C4E34" w:rsidP="00EE03FD">
      <w:pPr>
        <w:jc w:val="both"/>
        <w:rPr>
          <w:rFonts w:ascii="Verdana" w:hAnsi="Verdana"/>
        </w:rPr>
      </w:pPr>
    </w:p>
    <w:p w:rsidR="007C4E34" w:rsidRDefault="007C4E34" w:rsidP="00EE03FD">
      <w:pPr>
        <w:jc w:val="both"/>
        <w:rPr>
          <w:rFonts w:ascii="Verdana" w:hAnsi="Verdana"/>
        </w:rPr>
      </w:pPr>
    </w:p>
    <w:p w:rsidR="00EE03FD" w:rsidRDefault="00EE03FD" w:rsidP="00EE03FD">
      <w:pPr>
        <w:jc w:val="both"/>
        <w:rPr>
          <w:rFonts w:ascii="Verdana" w:hAnsi="Verdana"/>
        </w:rPr>
      </w:pPr>
    </w:p>
    <w:p w:rsidR="00EE03FD" w:rsidRDefault="00EE03FD" w:rsidP="00EE03FD">
      <w:pPr>
        <w:jc w:val="both"/>
        <w:rPr>
          <w:rFonts w:ascii="Verdana" w:hAnsi="Verdana"/>
        </w:rPr>
      </w:pPr>
      <w:r>
        <w:rPr>
          <w:rFonts w:ascii="Verdana" w:hAnsi="Verdana"/>
        </w:rPr>
        <w:t xml:space="preserve">Si la découverte du Nouveau Monde a exercé une salutaire influence sur la destinée de l'Europe, elle a été funeste aux nations qui peuplaient les forêts de l'Amérique. Leur amour de la liberté, leurs mœurs belliqueuses, leur intrépidité, retardent encore à peine d'un jour leur ruine. Au contact de la civilisation, elles tombent plus rapidement que les bois mystérieux qui leur servaient de retraite, et bientôt, selon les paroles poétiques de Lamennais, elles auront disparu sans laisser plus de trace que les brises qui passent sur les savanes. Nous plaignons leur destinée. En moins de trois siècles, elles se sont effacées d'une grande partie du continent. Ce n'est pas ici le lieu de rechercher les causes de l'anéantissement de tant de peuples dans un espace de temps si court que l'imagination en est étonnée. Cela mènerait loin, et ne nous offrirait que des images tristes pour l'orgueil de l'homme. Nous abandonnerons à l'oubli qui les couvre ces </w:t>
      </w:r>
      <w:r>
        <w:rPr>
          <w:rFonts w:ascii="Verdana" w:hAnsi="Verdana"/>
        </w:rPr>
        <w:lastRenderedPageBreak/>
        <w:t>hécatombes muettes sur lesquelles ne s'élève aucun monument, aucun souvenir; et nous tournerons nos regards vers des peuples dont les grandes actions ne passeront pas, et dont la hardiesse et le génie, portés d'Europe en Amérique, ont donné une impulsion nouvelle à la civilisation…</w:t>
      </w: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EE03FD" w:rsidRDefault="00EE03FD" w:rsidP="00EE03FD">
      <w:pPr>
        <w:jc w:val="both"/>
        <w:rPr>
          <w:rFonts w:ascii="Verdana" w:hAnsi="Verdana"/>
          <w:sz w:val="20"/>
          <w:szCs w:val="20"/>
        </w:rPr>
      </w:pPr>
    </w:p>
    <w:p w:rsidR="000B3882" w:rsidRDefault="000B3882"/>
    <w:sectPr w:rsidR="000B3882">
      <w:footnotePr>
        <w:pos w:val="beneathText"/>
      </w:footnotePr>
      <w:pgSz w:w="11905" w:h="16837"/>
      <w:pgMar w:top="1134"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1"/>
  <w:defaultTabStop w:val="708"/>
  <w:hyphenationZone w:val="425"/>
  <w:characterSpacingControl w:val="doNotCompress"/>
  <w:footnotePr>
    <w:pos w:val="beneathTex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MDI3MLQ0MDMxNjdW0lEKTi0uzszPAykwrAUApYv48ywAAAA="/>
  </w:docVars>
  <w:rsids>
    <w:rsidRoot w:val="00EE03FD"/>
    <w:rsid w:val="000B3882"/>
    <w:rsid w:val="00276B67"/>
    <w:rsid w:val="00326D84"/>
    <w:rsid w:val="007C4E34"/>
    <w:rsid w:val="00BF7253"/>
    <w:rsid w:val="00EE03F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EC160B9-BE42-4657-9A00-2F7D8190C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EE03FD"/>
    <w:pPr>
      <w:widowControl w:val="0"/>
      <w:suppressAutoHyphens/>
      <w:spacing w:after="0" w:line="240" w:lineRule="auto"/>
    </w:pPr>
    <w:rPr>
      <w:rFonts w:ascii="Times New Roman" w:eastAsia="Lucida Sans Unicode" w:hAnsi="Times New Roman" w:cs="Times New Roman"/>
      <w:kern w:val="1"/>
      <w:sz w:val="24"/>
      <w:szCs w:val="24"/>
    </w:rPr>
  </w:style>
  <w:style w:type="paragraph" w:styleId="Nadpis1">
    <w:name w:val="heading 1"/>
    <w:basedOn w:val="Normln"/>
    <w:next w:val="Normln"/>
    <w:link w:val="Nadpis1Char"/>
    <w:qFormat/>
    <w:rsid w:val="00EE03FD"/>
    <w:pPr>
      <w:keepNext/>
      <w:outlineLvl w:val="0"/>
    </w:pPr>
    <w:rPr>
      <w:rFonts w:ascii="Verdana" w:hAnsi="Verdana"/>
      <w:b/>
      <w:bCs/>
      <w:i/>
      <w:iCs/>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EE03FD"/>
    <w:rPr>
      <w:rFonts w:ascii="Verdana" w:eastAsia="Lucida Sans Unicode" w:hAnsi="Verdana" w:cs="Times New Roman"/>
      <w:b/>
      <w:bCs/>
      <w:i/>
      <w:iCs/>
      <w:ker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6</Pages>
  <Words>2395</Words>
  <Characters>13173</Characters>
  <Application>Microsoft Office Word</Application>
  <DocSecurity>0</DocSecurity>
  <Lines>109</Lines>
  <Paragraphs>31</Paragraphs>
  <ScaleCrop>false</ScaleCrop>
  <Company/>
  <LinksUpToDate>false</LinksUpToDate>
  <CharactersWithSpaces>15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ldřichová - Beránková, Eva</dc:creator>
  <cp:keywords/>
  <dc:description/>
  <cp:lastModifiedBy>Eva Voldřichová Beránková</cp:lastModifiedBy>
  <cp:revision>7</cp:revision>
  <dcterms:created xsi:type="dcterms:W3CDTF">2018-10-09T07:46:00Z</dcterms:created>
  <dcterms:modified xsi:type="dcterms:W3CDTF">2020-10-12T18:59:00Z</dcterms:modified>
</cp:coreProperties>
</file>